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25253" w14:textId="77777777" w:rsidR="00D44348" w:rsidRDefault="008908A9" w:rsidP="00F33FD2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sz w:val="24"/>
          <w:szCs w:val="24"/>
          <w:u w:val="single"/>
          <w:lang w:val="en-US"/>
        </w:rPr>
      </w:pPr>
      <w:r w:rsidRPr="00F33FD2">
        <w:rPr>
          <w:rFonts w:cs="Calibri"/>
          <w:b/>
          <w:bCs/>
          <w:color w:val="000000"/>
          <w:sz w:val="24"/>
          <w:szCs w:val="24"/>
          <w:u w:val="single"/>
        </w:rPr>
        <w:t>C</w:t>
      </w:r>
      <w:r w:rsidR="00F33FD2" w:rsidRPr="00F33FD2">
        <w:rPr>
          <w:rFonts w:cs="Calibri"/>
          <w:b/>
          <w:bCs/>
          <w:color w:val="000000"/>
          <w:sz w:val="24"/>
          <w:szCs w:val="24"/>
          <w:u w:val="single"/>
        </w:rPr>
        <w:t xml:space="preserve">ompetency Worksheet for </w:t>
      </w:r>
      <w:r w:rsidRPr="00F33FD2">
        <w:rPr>
          <w:rFonts w:cs="Calibri"/>
          <w:b/>
          <w:sz w:val="24"/>
          <w:szCs w:val="24"/>
          <w:u w:val="single"/>
          <w:lang w:val="en-US"/>
        </w:rPr>
        <w:t xml:space="preserve">Administration (ADMN) 232: </w:t>
      </w:r>
      <w:r w:rsidR="00D44348">
        <w:rPr>
          <w:rFonts w:cs="Calibri"/>
          <w:b/>
          <w:sz w:val="24"/>
          <w:szCs w:val="24"/>
          <w:u w:val="single"/>
          <w:lang w:val="en-US"/>
        </w:rPr>
        <w:t>Introduction to Management</w:t>
      </w:r>
      <w:r w:rsidR="004E2C30">
        <w:rPr>
          <w:rFonts w:cs="Calibri"/>
          <w:b/>
          <w:sz w:val="24"/>
          <w:szCs w:val="24"/>
          <w:u w:val="single"/>
          <w:lang w:val="en-US"/>
        </w:rPr>
        <w:t xml:space="preserve"> </w:t>
      </w:r>
    </w:p>
    <w:p w14:paraId="66A25254" w14:textId="4A658844" w:rsidR="008908A9" w:rsidRDefault="004E2C30" w:rsidP="00F33FD2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sz w:val="24"/>
          <w:szCs w:val="24"/>
          <w:u w:val="single"/>
          <w:lang w:val="en-US"/>
        </w:rPr>
      </w:pPr>
      <w:r>
        <w:rPr>
          <w:rFonts w:cs="Calibri"/>
          <w:b/>
          <w:sz w:val="24"/>
          <w:szCs w:val="24"/>
          <w:u w:val="single"/>
          <w:lang w:val="en-US"/>
        </w:rPr>
        <w:t>(</w:t>
      </w:r>
      <w:r w:rsidR="00C94DA5">
        <w:rPr>
          <w:rFonts w:cs="Calibri"/>
          <w:b/>
          <w:sz w:val="24"/>
          <w:szCs w:val="24"/>
          <w:u w:val="single"/>
          <w:lang w:val="en-US"/>
        </w:rPr>
        <w:t xml:space="preserve">Course </w:t>
      </w:r>
      <w:r>
        <w:rPr>
          <w:rFonts w:cs="Calibri"/>
          <w:b/>
          <w:sz w:val="24"/>
          <w:szCs w:val="24"/>
          <w:u w:val="single"/>
          <w:lang w:val="en-US"/>
        </w:rPr>
        <w:t>Rev</w:t>
      </w:r>
      <w:r w:rsidR="00C94DA5">
        <w:rPr>
          <w:rFonts w:cs="Calibri"/>
          <w:b/>
          <w:sz w:val="24"/>
          <w:szCs w:val="24"/>
          <w:u w:val="single"/>
          <w:lang w:val="en-US"/>
        </w:rPr>
        <w:t xml:space="preserve">ision </w:t>
      </w:r>
      <w:r>
        <w:rPr>
          <w:rFonts w:cs="Calibri"/>
          <w:b/>
          <w:sz w:val="24"/>
          <w:szCs w:val="24"/>
          <w:u w:val="single"/>
          <w:lang w:val="en-US"/>
        </w:rPr>
        <w:t>1</w:t>
      </w:r>
      <w:r w:rsidR="00D44348">
        <w:rPr>
          <w:rFonts w:cs="Calibri"/>
          <w:b/>
          <w:sz w:val="24"/>
          <w:szCs w:val="24"/>
          <w:u w:val="single"/>
          <w:lang w:val="en-US"/>
        </w:rPr>
        <w:t>1</w:t>
      </w:r>
      <w:r>
        <w:rPr>
          <w:rFonts w:cs="Calibri"/>
          <w:b/>
          <w:sz w:val="24"/>
          <w:szCs w:val="24"/>
          <w:u w:val="single"/>
          <w:lang w:val="en-US"/>
        </w:rPr>
        <w:t>)</w:t>
      </w:r>
    </w:p>
    <w:p w14:paraId="66A25255" w14:textId="406D228B" w:rsidR="008908A9" w:rsidRPr="009637FE" w:rsidRDefault="009D364E" w:rsidP="009637FE">
      <w:pPr>
        <w:autoSpaceDE w:val="0"/>
        <w:autoSpaceDN w:val="0"/>
        <w:adjustRightInd w:val="0"/>
        <w:spacing w:before="240" w:after="360" w:line="240" w:lineRule="auto"/>
        <w:rPr>
          <w:rFonts w:cs="Calibri"/>
          <w:bCs/>
          <w:sz w:val="24"/>
          <w:szCs w:val="24"/>
          <w:lang w:val="en-US"/>
        </w:rPr>
      </w:pPr>
      <w:r>
        <w:rPr>
          <w:rFonts w:cs="Calibri"/>
          <w:bCs/>
          <w:sz w:val="24"/>
          <w:szCs w:val="24"/>
          <w:lang w:val="en-US"/>
        </w:rPr>
        <w:t>To</w:t>
      </w:r>
      <w:r w:rsidR="00743413">
        <w:rPr>
          <w:rFonts w:cs="Calibri"/>
          <w:bCs/>
          <w:sz w:val="24"/>
          <w:szCs w:val="24"/>
          <w:lang w:val="en-US"/>
        </w:rPr>
        <w:t xml:space="preserve"> pursue this course through PLAR, current course name and course learning outcomes </w:t>
      </w:r>
      <w:r>
        <w:rPr>
          <w:rFonts w:cs="Calibri"/>
          <w:bCs/>
          <w:sz w:val="24"/>
          <w:szCs w:val="24"/>
          <w:lang w:val="en-US"/>
        </w:rPr>
        <w:t>must be utilized. See the</w:t>
      </w:r>
      <w:r w:rsidR="00743413">
        <w:rPr>
          <w:rFonts w:cs="Calibri"/>
          <w:bCs/>
          <w:sz w:val="24"/>
          <w:szCs w:val="24"/>
          <w:lang w:val="en-US"/>
        </w:rPr>
        <w:t xml:space="preserve"> </w:t>
      </w:r>
      <w:hyperlink r:id="rId11" w:history="1">
        <w:r w:rsidR="00743413" w:rsidRPr="002E0CC7">
          <w:rPr>
            <w:rStyle w:val="Hyperlink"/>
            <w:rFonts w:cs="Calibri"/>
            <w:bCs/>
            <w:sz w:val="24"/>
            <w:szCs w:val="24"/>
            <w:lang w:val="en-US"/>
          </w:rPr>
          <w:t>learning outcomes for course-based portfolios</w:t>
        </w:r>
      </w:hyperlink>
      <w:r w:rsidR="00743413">
        <w:rPr>
          <w:rFonts w:cs="Calibri"/>
          <w:bCs/>
          <w:sz w:val="24"/>
          <w:szCs w:val="24"/>
          <w:lang w:val="en-US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57"/>
        <w:gridCol w:w="3456"/>
        <w:gridCol w:w="1720"/>
        <w:gridCol w:w="1717"/>
      </w:tblGrid>
      <w:tr w:rsidR="008908A9" w:rsidRPr="00C7320B" w14:paraId="66A2525A" w14:textId="77777777" w:rsidTr="00026363">
        <w:tc>
          <w:tcPr>
            <w:tcW w:w="2457" w:type="dxa"/>
          </w:tcPr>
          <w:p w14:paraId="66A25256" w14:textId="77777777" w:rsidR="008908A9" w:rsidRPr="00026363" w:rsidRDefault="008908A9" w:rsidP="00507E35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cs="Calibri"/>
                <w:bCs/>
                <w:sz w:val="24"/>
                <w:szCs w:val="24"/>
                <w:lang w:val="en-US"/>
              </w:rPr>
            </w:pPr>
            <w:r w:rsidRPr="00026363">
              <w:rPr>
                <w:rFonts w:cs="Calibri"/>
                <w:bCs/>
                <w:sz w:val="24"/>
                <w:szCs w:val="24"/>
                <w:lang w:val="en-US"/>
              </w:rPr>
              <w:t>Course learning outcomes</w:t>
            </w:r>
          </w:p>
        </w:tc>
        <w:tc>
          <w:tcPr>
            <w:tcW w:w="3465" w:type="dxa"/>
          </w:tcPr>
          <w:p w14:paraId="66A25257" w14:textId="77777777" w:rsidR="008908A9" w:rsidRPr="00026363" w:rsidRDefault="008908A9" w:rsidP="00507E35">
            <w:pPr>
              <w:spacing w:after="0" w:line="240" w:lineRule="auto"/>
              <w:jc w:val="center"/>
              <w:rPr>
                <w:bCs/>
                <w:sz w:val="24"/>
                <w:szCs w:val="24"/>
              </w:rPr>
            </w:pPr>
            <w:r w:rsidRPr="00026363">
              <w:rPr>
                <w:bCs/>
                <w:sz w:val="24"/>
                <w:szCs w:val="24"/>
              </w:rPr>
              <w:t>Learning statements</w:t>
            </w:r>
          </w:p>
        </w:tc>
        <w:tc>
          <w:tcPr>
            <w:tcW w:w="1723" w:type="dxa"/>
          </w:tcPr>
          <w:p w14:paraId="66A25258" w14:textId="77777777" w:rsidR="008908A9" w:rsidRPr="00026363" w:rsidRDefault="008908A9" w:rsidP="00507E35">
            <w:pPr>
              <w:spacing w:after="0" w:line="240" w:lineRule="auto"/>
              <w:jc w:val="center"/>
              <w:rPr>
                <w:bCs/>
                <w:sz w:val="24"/>
                <w:szCs w:val="24"/>
              </w:rPr>
            </w:pPr>
            <w:r w:rsidRPr="00026363">
              <w:rPr>
                <w:bCs/>
                <w:sz w:val="24"/>
                <w:szCs w:val="24"/>
              </w:rPr>
              <w:t>Origin of learning</w:t>
            </w:r>
          </w:p>
        </w:tc>
        <w:tc>
          <w:tcPr>
            <w:tcW w:w="1705" w:type="dxa"/>
          </w:tcPr>
          <w:p w14:paraId="66A25259" w14:textId="77777777" w:rsidR="008908A9" w:rsidRPr="00026363" w:rsidRDefault="008908A9" w:rsidP="00507E35">
            <w:pPr>
              <w:spacing w:after="0" w:line="240" w:lineRule="auto"/>
              <w:jc w:val="center"/>
              <w:rPr>
                <w:bCs/>
                <w:sz w:val="24"/>
                <w:szCs w:val="24"/>
              </w:rPr>
            </w:pPr>
            <w:r w:rsidRPr="00026363">
              <w:rPr>
                <w:bCs/>
                <w:sz w:val="24"/>
                <w:szCs w:val="24"/>
              </w:rPr>
              <w:t>Supporting documentation</w:t>
            </w:r>
          </w:p>
        </w:tc>
      </w:tr>
      <w:tr w:rsidR="00FC76F2" w:rsidRPr="00C7320B" w14:paraId="66A25260" w14:textId="77777777" w:rsidTr="00026363">
        <w:tc>
          <w:tcPr>
            <w:tcW w:w="2457" w:type="dxa"/>
            <w:vMerge w:val="restart"/>
          </w:tcPr>
          <w:p w14:paraId="66A2525B" w14:textId="77777777" w:rsidR="00FC76F2" w:rsidRPr="00B62834" w:rsidRDefault="00FC76F2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  <w:r w:rsidRPr="00B62834">
              <w:rPr>
                <w:rFonts w:cs="Calibri"/>
                <w:lang w:val="en-US"/>
              </w:rPr>
              <w:t>Describe introductory management theory according to its three basic functions: how it makes things happen; meeting the competition; and organizing people, projects, and processes.</w:t>
            </w:r>
          </w:p>
        </w:tc>
        <w:tc>
          <w:tcPr>
            <w:tcW w:w="3465" w:type="dxa"/>
          </w:tcPr>
          <w:p w14:paraId="66A2525C" w14:textId="77777777" w:rsidR="00FC76F2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5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5E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5F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FC76F2" w:rsidRPr="00C7320B" w14:paraId="66A25266" w14:textId="77777777" w:rsidTr="00026363">
        <w:tc>
          <w:tcPr>
            <w:tcW w:w="2457" w:type="dxa"/>
            <w:vMerge/>
          </w:tcPr>
          <w:p w14:paraId="66A25261" w14:textId="77777777" w:rsidR="00FC76F2" w:rsidRPr="00B62834" w:rsidRDefault="00FC76F2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62" w14:textId="77777777" w:rsidR="00FC76F2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6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64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65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FC76F2" w:rsidRPr="00C7320B" w14:paraId="66A2526C" w14:textId="77777777" w:rsidTr="00026363">
        <w:tc>
          <w:tcPr>
            <w:tcW w:w="2457" w:type="dxa"/>
            <w:vMerge/>
          </w:tcPr>
          <w:p w14:paraId="66A25267" w14:textId="77777777" w:rsidR="00FC76F2" w:rsidRPr="00B62834" w:rsidRDefault="00FC76F2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68" w14:textId="77777777" w:rsidR="00FC76F2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6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6A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6B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FC76F2" w:rsidRPr="00C7320B" w14:paraId="66A25271" w14:textId="77777777" w:rsidTr="00026363">
        <w:tc>
          <w:tcPr>
            <w:tcW w:w="2457" w:type="dxa"/>
            <w:vMerge/>
          </w:tcPr>
          <w:p w14:paraId="66A2526D" w14:textId="77777777" w:rsidR="00FC76F2" w:rsidRPr="00B62834" w:rsidRDefault="00FC76F2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6E" w14:textId="77777777" w:rsidR="000D0E68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</w:tcPr>
          <w:p w14:paraId="66A2526F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70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FC76F2" w:rsidRPr="00C7320B" w14:paraId="66A25277" w14:textId="77777777" w:rsidTr="00026363">
        <w:tc>
          <w:tcPr>
            <w:tcW w:w="2457" w:type="dxa"/>
            <w:vMerge/>
          </w:tcPr>
          <w:p w14:paraId="66A25272" w14:textId="77777777" w:rsidR="00FC76F2" w:rsidRPr="00B62834" w:rsidRDefault="00FC76F2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73" w14:textId="77777777" w:rsidR="00FC76F2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7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75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76" w14:textId="77777777" w:rsidR="00FC76F2" w:rsidRPr="00C217FB" w:rsidRDefault="00FC76F2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7D" w14:textId="77777777" w:rsidTr="00026363">
        <w:tc>
          <w:tcPr>
            <w:tcW w:w="2457" w:type="dxa"/>
            <w:vMerge w:val="restart"/>
          </w:tcPr>
          <w:p w14:paraId="66A25278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Describe the major approaches that influenced the development of management theory.</w:t>
            </w:r>
          </w:p>
        </w:tc>
        <w:tc>
          <w:tcPr>
            <w:tcW w:w="3465" w:type="dxa"/>
          </w:tcPr>
          <w:p w14:paraId="66A25279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7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7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7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83" w14:textId="77777777" w:rsidTr="00026363">
        <w:tc>
          <w:tcPr>
            <w:tcW w:w="2457" w:type="dxa"/>
            <w:vMerge/>
          </w:tcPr>
          <w:p w14:paraId="66A2527E" w14:textId="77777777" w:rsidR="000D0E68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7F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8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8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8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89" w14:textId="77777777" w:rsidTr="00026363">
        <w:tc>
          <w:tcPr>
            <w:tcW w:w="2457" w:type="dxa"/>
            <w:vMerge/>
          </w:tcPr>
          <w:p w14:paraId="66A25284" w14:textId="77777777" w:rsidR="000D0E68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85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8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8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8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8E" w14:textId="77777777" w:rsidTr="00026363">
        <w:tc>
          <w:tcPr>
            <w:tcW w:w="2457" w:type="dxa"/>
            <w:vMerge/>
          </w:tcPr>
          <w:p w14:paraId="66A2528A" w14:textId="77777777" w:rsidR="000D0E68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8B" w14:textId="77777777" w:rsidR="000D0E68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</w:tcPr>
          <w:p w14:paraId="66A2528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8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94" w14:textId="77777777" w:rsidTr="00026363">
        <w:tc>
          <w:tcPr>
            <w:tcW w:w="2457" w:type="dxa"/>
            <w:vMerge/>
          </w:tcPr>
          <w:p w14:paraId="66A2528F" w14:textId="77777777" w:rsidR="000D0E68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90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9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9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9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9A" w14:textId="77777777" w:rsidTr="00026363">
        <w:tc>
          <w:tcPr>
            <w:tcW w:w="2457" w:type="dxa"/>
            <w:vMerge w:val="restart"/>
          </w:tcPr>
          <w:p w14:paraId="66A25295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Understand the influences of global business including ways businesses adapt to doing business internationally.</w:t>
            </w:r>
          </w:p>
        </w:tc>
        <w:tc>
          <w:tcPr>
            <w:tcW w:w="3465" w:type="dxa"/>
          </w:tcPr>
          <w:p w14:paraId="66A25296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97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9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9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A0" w14:textId="77777777" w:rsidTr="00026363">
        <w:tc>
          <w:tcPr>
            <w:tcW w:w="2457" w:type="dxa"/>
            <w:vMerge/>
          </w:tcPr>
          <w:p w14:paraId="66A2529B" w14:textId="77777777" w:rsidR="000D0E68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9C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9D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9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9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A6" w14:textId="77777777" w:rsidTr="00026363">
        <w:tc>
          <w:tcPr>
            <w:tcW w:w="2457" w:type="dxa"/>
            <w:vMerge/>
          </w:tcPr>
          <w:p w14:paraId="66A252A1" w14:textId="77777777" w:rsidR="000D0E68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A2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A3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A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A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AB" w14:textId="77777777" w:rsidTr="00026363">
        <w:tc>
          <w:tcPr>
            <w:tcW w:w="2457" w:type="dxa"/>
            <w:vMerge/>
          </w:tcPr>
          <w:p w14:paraId="66A252A7" w14:textId="77777777" w:rsidR="000D0E68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A8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</w:tcPr>
          <w:p w14:paraId="66A252A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A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B1" w14:textId="77777777" w:rsidTr="00026363">
        <w:tc>
          <w:tcPr>
            <w:tcW w:w="2457" w:type="dxa"/>
            <w:vMerge/>
          </w:tcPr>
          <w:p w14:paraId="66A252AC" w14:textId="77777777" w:rsidR="000D0E68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AD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AE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A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B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B7" w14:textId="77777777" w:rsidTr="00026363">
        <w:tc>
          <w:tcPr>
            <w:tcW w:w="2457" w:type="dxa"/>
            <w:vMerge w:val="restart"/>
          </w:tcPr>
          <w:p w14:paraId="66A252B2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  <w:r w:rsidRPr="00B62834">
              <w:rPr>
                <w:rFonts w:cs="Calibri"/>
                <w:lang w:val="en-US"/>
              </w:rPr>
              <w:t xml:space="preserve">Understand theories of administration applicable to public and private sectors and describe how these </w:t>
            </w:r>
            <w:r w:rsidRPr="00B62834">
              <w:rPr>
                <w:rFonts w:cs="Calibri"/>
                <w:lang w:val="en-US"/>
              </w:rPr>
              <w:lastRenderedPageBreak/>
              <w:t>theories reconcile with current practice.</w:t>
            </w:r>
          </w:p>
        </w:tc>
        <w:tc>
          <w:tcPr>
            <w:tcW w:w="3465" w:type="dxa"/>
          </w:tcPr>
          <w:p w14:paraId="66A252B3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B4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B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B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BD" w14:textId="77777777" w:rsidTr="00026363">
        <w:tc>
          <w:tcPr>
            <w:tcW w:w="2457" w:type="dxa"/>
            <w:vMerge/>
          </w:tcPr>
          <w:p w14:paraId="66A252B8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B9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BA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B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B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C3" w14:textId="77777777" w:rsidTr="00026363">
        <w:tc>
          <w:tcPr>
            <w:tcW w:w="2457" w:type="dxa"/>
            <w:vMerge/>
          </w:tcPr>
          <w:p w14:paraId="66A252BE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BF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C0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C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C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C8" w14:textId="77777777" w:rsidTr="00026363">
        <w:tc>
          <w:tcPr>
            <w:tcW w:w="2457" w:type="dxa"/>
            <w:vMerge/>
          </w:tcPr>
          <w:p w14:paraId="66A252C4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C5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</w:tcPr>
          <w:p w14:paraId="66A252C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C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CE" w14:textId="77777777" w:rsidTr="00026363">
        <w:tc>
          <w:tcPr>
            <w:tcW w:w="2457" w:type="dxa"/>
            <w:vMerge/>
          </w:tcPr>
          <w:p w14:paraId="66A252C9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2CA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C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C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C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D4" w14:textId="77777777" w:rsidTr="00026363">
        <w:tc>
          <w:tcPr>
            <w:tcW w:w="2457" w:type="dxa"/>
            <w:vMerge w:val="restart"/>
          </w:tcPr>
          <w:p w14:paraId="66A252CF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  <w:r w:rsidRPr="00B62834">
              <w:rPr>
                <w:lang w:val="en-US"/>
              </w:rPr>
              <w:t>Describe the different kinds of managers and what they do.</w:t>
            </w:r>
          </w:p>
        </w:tc>
        <w:tc>
          <w:tcPr>
            <w:tcW w:w="3465" w:type="dxa"/>
          </w:tcPr>
          <w:p w14:paraId="66A252D0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D1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D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D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DA" w14:textId="77777777" w:rsidTr="00026363">
        <w:tc>
          <w:tcPr>
            <w:tcW w:w="2457" w:type="dxa"/>
            <w:vMerge/>
          </w:tcPr>
          <w:p w14:paraId="66A252D5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2D6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D7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D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D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E0" w14:textId="77777777" w:rsidTr="00026363">
        <w:tc>
          <w:tcPr>
            <w:tcW w:w="2457" w:type="dxa"/>
            <w:vMerge/>
          </w:tcPr>
          <w:p w14:paraId="66A252DB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2DC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DD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D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D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E5" w14:textId="77777777" w:rsidTr="00026363">
        <w:tc>
          <w:tcPr>
            <w:tcW w:w="2457" w:type="dxa"/>
            <w:vMerge/>
          </w:tcPr>
          <w:p w14:paraId="66A252E1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2E2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</w:tcPr>
          <w:p w14:paraId="66A252E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E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EB" w14:textId="77777777" w:rsidTr="00026363">
        <w:tc>
          <w:tcPr>
            <w:tcW w:w="2457" w:type="dxa"/>
            <w:vMerge/>
          </w:tcPr>
          <w:p w14:paraId="66A252E6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2E7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E8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E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E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F1" w14:textId="77777777" w:rsidTr="00026363">
        <w:tc>
          <w:tcPr>
            <w:tcW w:w="2457" w:type="dxa"/>
            <w:vMerge w:val="restart"/>
          </w:tcPr>
          <w:p w14:paraId="66A252EC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  <w:r w:rsidRPr="00B62834">
              <w:rPr>
                <w:lang w:val="en-US"/>
              </w:rPr>
              <w:t>Understand and analyze an organization's specific and general environment.</w:t>
            </w:r>
          </w:p>
        </w:tc>
        <w:tc>
          <w:tcPr>
            <w:tcW w:w="3465" w:type="dxa"/>
          </w:tcPr>
          <w:p w14:paraId="66A252ED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EE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E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F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F7" w14:textId="77777777" w:rsidTr="00026363">
        <w:tc>
          <w:tcPr>
            <w:tcW w:w="2457" w:type="dxa"/>
            <w:vMerge/>
          </w:tcPr>
          <w:p w14:paraId="66A252F2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2F3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F4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F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F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2FD" w14:textId="77777777" w:rsidTr="00026363">
        <w:tc>
          <w:tcPr>
            <w:tcW w:w="2457" w:type="dxa"/>
            <w:vMerge/>
          </w:tcPr>
          <w:p w14:paraId="66A252F8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2F9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2FA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2F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2F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02" w14:textId="77777777" w:rsidTr="00026363">
        <w:tc>
          <w:tcPr>
            <w:tcW w:w="2457" w:type="dxa"/>
            <w:vMerge/>
          </w:tcPr>
          <w:p w14:paraId="66A252FE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2FF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</w:tcPr>
          <w:p w14:paraId="66A2530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0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08" w14:textId="77777777" w:rsidTr="00026363">
        <w:tc>
          <w:tcPr>
            <w:tcW w:w="2457" w:type="dxa"/>
            <w:vMerge/>
          </w:tcPr>
          <w:p w14:paraId="66A25303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304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0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0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0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0E" w14:textId="77777777" w:rsidTr="00026363">
        <w:tc>
          <w:tcPr>
            <w:tcW w:w="2457" w:type="dxa"/>
            <w:vMerge w:val="restart"/>
          </w:tcPr>
          <w:p w14:paraId="66A25309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  <w:r w:rsidRPr="00B62834">
              <w:rPr>
                <w:lang w:val="en-US"/>
              </w:rPr>
              <w:t>Discuss corporate social responsibility and the influences of ethical decision making.</w:t>
            </w:r>
          </w:p>
        </w:tc>
        <w:tc>
          <w:tcPr>
            <w:tcW w:w="3465" w:type="dxa"/>
          </w:tcPr>
          <w:p w14:paraId="66A2530A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0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0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0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14" w14:textId="77777777" w:rsidTr="00026363">
        <w:tc>
          <w:tcPr>
            <w:tcW w:w="2457" w:type="dxa"/>
            <w:vMerge/>
          </w:tcPr>
          <w:p w14:paraId="66A2530F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310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11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1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1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1A" w14:textId="77777777" w:rsidTr="00026363">
        <w:tc>
          <w:tcPr>
            <w:tcW w:w="2457" w:type="dxa"/>
            <w:vMerge/>
          </w:tcPr>
          <w:p w14:paraId="66A25315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316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17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1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1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1F" w14:textId="77777777" w:rsidTr="00026363">
        <w:tc>
          <w:tcPr>
            <w:tcW w:w="2457" w:type="dxa"/>
            <w:vMerge/>
          </w:tcPr>
          <w:p w14:paraId="66A2531B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31C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</w:tcPr>
          <w:p w14:paraId="66A2531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1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25" w14:textId="77777777" w:rsidTr="00026363">
        <w:tc>
          <w:tcPr>
            <w:tcW w:w="2457" w:type="dxa"/>
            <w:vMerge/>
          </w:tcPr>
          <w:p w14:paraId="66A25320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</w:p>
        </w:tc>
        <w:tc>
          <w:tcPr>
            <w:tcW w:w="3465" w:type="dxa"/>
          </w:tcPr>
          <w:p w14:paraId="66A25321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22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2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2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2B" w14:textId="77777777" w:rsidTr="00026363">
        <w:tc>
          <w:tcPr>
            <w:tcW w:w="2457" w:type="dxa"/>
            <w:vMerge w:val="restart"/>
          </w:tcPr>
          <w:p w14:paraId="66A25326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lang w:val="en-US"/>
              </w:rPr>
            </w:pPr>
            <w:r w:rsidRPr="00B62834">
              <w:rPr>
                <w:rFonts w:cs="Calibri"/>
                <w:lang w:val="en-US"/>
              </w:rPr>
              <w:t>Understand the elements of managerial planning, leading, controlling and decision making:</w:t>
            </w:r>
          </w:p>
        </w:tc>
        <w:tc>
          <w:tcPr>
            <w:tcW w:w="3465" w:type="dxa"/>
          </w:tcPr>
          <w:p w14:paraId="66A25327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28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2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2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31" w14:textId="77777777" w:rsidTr="00026363">
        <w:tc>
          <w:tcPr>
            <w:tcW w:w="2457" w:type="dxa"/>
            <w:vMerge/>
          </w:tcPr>
          <w:p w14:paraId="66A2532C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32D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2E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2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3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37" w14:textId="77777777" w:rsidTr="00026363">
        <w:tc>
          <w:tcPr>
            <w:tcW w:w="2457" w:type="dxa"/>
            <w:vMerge/>
          </w:tcPr>
          <w:p w14:paraId="66A25332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333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34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3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3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3C" w14:textId="77777777" w:rsidTr="00026363">
        <w:tc>
          <w:tcPr>
            <w:tcW w:w="2457" w:type="dxa"/>
            <w:vMerge/>
          </w:tcPr>
          <w:p w14:paraId="66A25338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339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</w:tcPr>
          <w:p w14:paraId="66A2533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3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42" w14:textId="77777777" w:rsidTr="00026363">
        <w:tc>
          <w:tcPr>
            <w:tcW w:w="2457" w:type="dxa"/>
            <w:vMerge/>
          </w:tcPr>
          <w:p w14:paraId="66A2533D" w14:textId="77777777" w:rsidR="000D0E68" w:rsidRPr="00B62834" w:rsidRDefault="000D0E68" w:rsidP="00C217F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cs="Calibri"/>
                <w:lang w:val="en-US"/>
              </w:rPr>
            </w:pPr>
          </w:p>
        </w:tc>
        <w:tc>
          <w:tcPr>
            <w:tcW w:w="3465" w:type="dxa"/>
          </w:tcPr>
          <w:p w14:paraId="66A2533E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3F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</w:tcPr>
          <w:p w14:paraId="66A2534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14:paraId="66A2534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24CED" w:rsidRPr="00C7320B" w14:paraId="66A25348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343" w14:textId="77777777" w:rsidR="00C24CED" w:rsidRPr="00D44348" w:rsidRDefault="00C24CED" w:rsidP="00D44348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D44348">
              <w:rPr>
                <w:rFonts w:cs="Calibri"/>
                <w:lang w:val="en-US"/>
              </w:rPr>
              <w:t>Describe how plans are used at all management levels</w:t>
            </w:r>
          </w:p>
        </w:tc>
        <w:tc>
          <w:tcPr>
            <w:tcW w:w="3465" w:type="dxa"/>
            <w:tcBorders>
              <w:top w:val="nil"/>
            </w:tcBorders>
          </w:tcPr>
          <w:p w14:paraId="66A25344" w14:textId="77777777" w:rsidR="00C24CED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4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46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47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24CED" w:rsidRPr="00C7320B" w14:paraId="66A2534E" w14:textId="77777777" w:rsidTr="00026363">
        <w:tc>
          <w:tcPr>
            <w:tcW w:w="2457" w:type="dxa"/>
            <w:vMerge/>
          </w:tcPr>
          <w:p w14:paraId="66A25349" w14:textId="77777777" w:rsidR="00C24CED" w:rsidRPr="00D44348" w:rsidRDefault="00C24CED" w:rsidP="00D44348">
            <w:pPr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4A" w14:textId="77777777" w:rsidR="00C24CED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4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4C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4D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24CED" w:rsidRPr="00C7320B" w14:paraId="66A25354" w14:textId="77777777" w:rsidTr="00026363">
        <w:tc>
          <w:tcPr>
            <w:tcW w:w="2457" w:type="dxa"/>
            <w:vMerge/>
          </w:tcPr>
          <w:p w14:paraId="66A2534F" w14:textId="77777777" w:rsidR="00C24CED" w:rsidRPr="00D44348" w:rsidRDefault="00C24CED" w:rsidP="00D44348">
            <w:pPr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50" w14:textId="77777777" w:rsidR="00C24CED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51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52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53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24CED" w:rsidRPr="00C7320B" w14:paraId="66A25359" w14:textId="77777777" w:rsidTr="00026363">
        <w:tc>
          <w:tcPr>
            <w:tcW w:w="2457" w:type="dxa"/>
            <w:vMerge/>
          </w:tcPr>
          <w:p w14:paraId="66A25355" w14:textId="77777777" w:rsidR="00C24CED" w:rsidRPr="00D44348" w:rsidRDefault="00C24CED" w:rsidP="00D44348">
            <w:pPr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56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357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58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24CED" w:rsidRPr="00C7320B" w14:paraId="66A2535F" w14:textId="77777777" w:rsidTr="00026363">
        <w:tc>
          <w:tcPr>
            <w:tcW w:w="2457" w:type="dxa"/>
            <w:vMerge/>
          </w:tcPr>
          <w:p w14:paraId="66A2535A" w14:textId="77777777" w:rsidR="00C24CED" w:rsidRPr="00D44348" w:rsidRDefault="00C24CED" w:rsidP="00D44348">
            <w:pPr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5B" w14:textId="77777777" w:rsidR="00C24CED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5C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5D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5E" w14:textId="77777777" w:rsidR="00C24CED" w:rsidRPr="00C217FB" w:rsidRDefault="00C24CED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65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360" w14:textId="77777777" w:rsidR="000D0E68" w:rsidRPr="00D44348" w:rsidRDefault="000D0E68" w:rsidP="00D44348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D44348">
              <w:rPr>
                <w:rFonts w:cs="Calibri"/>
                <w:lang w:val="en-US"/>
              </w:rPr>
              <w:t>Discuss the various methods that managers can use to maintain control</w:t>
            </w:r>
          </w:p>
        </w:tc>
        <w:tc>
          <w:tcPr>
            <w:tcW w:w="3465" w:type="dxa"/>
            <w:tcBorders>
              <w:top w:val="nil"/>
            </w:tcBorders>
          </w:tcPr>
          <w:p w14:paraId="66A25361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62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6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6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6B" w14:textId="77777777" w:rsidTr="00026363">
        <w:tc>
          <w:tcPr>
            <w:tcW w:w="2457" w:type="dxa"/>
            <w:vMerge/>
          </w:tcPr>
          <w:p w14:paraId="66A25366" w14:textId="77777777" w:rsidR="000D0E68" w:rsidRPr="00D44348" w:rsidRDefault="000D0E68" w:rsidP="00D44348">
            <w:pPr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67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68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6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6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71" w14:textId="77777777" w:rsidTr="00026363">
        <w:tc>
          <w:tcPr>
            <w:tcW w:w="2457" w:type="dxa"/>
            <w:vMerge/>
          </w:tcPr>
          <w:p w14:paraId="66A2536C" w14:textId="77777777" w:rsidR="000D0E68" w:rsidRPr="00D44348" w:rsidRDefault="000D0E68" w:rsidP="00D44348">
            <w:pPr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6D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6E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6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7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76" w14:textId="77777777" w:rsidTr="00026363">
        <w:tc>
          <w:tcPr>
            <w:tcW w:w="2457" w:type="dxa"/>
            <w:vMerge/>
          </w:tcPr>
          <w:p w14:paraId="66A25372" w14:textId="77777777" w:rsidR="000D0E68" w:rsidRPr="00D44348" w:rsidRDefault="000D0E68" w:rsidP="00D44348">
            <w:pPr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73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37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7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7C" w14:textId="77777777" w:rsidTr="00026363">
        <w:tc>
          <w:tcPr>
            <w:tcW w:w="2457" w:type="dxa"/>
            <w:vMerge/>
          </w:tcPr>
          <w:p w14:paraId="66A25377" w14:textId="77777777" w:rsidR="000D0E68" w:rsidRPr="00D44348" w:rsidRDefault="000D0E68" w:rsidP="00D44348">
            <w:pPr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78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79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7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7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82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37D" w14:textId="77777777" w:rsidR="000D0E68" w:rsidRPr="00D44348" w:rsidRDefault="000D0E68" w:rsidP="00D44348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 w:rsidRPr="00D44348">
              <w:rPr>
                <w:rFonts w:cs="Calibri"/>
                <w:lang w:val="en-US"/>
              </w:rPr>
              <w:t>Explain the steps to rational decision making in individuals and groups</w:t>
            </w:r>
          </w:p>
        </w:tc>
        <w:tc>
          <w:tcPr>
            <w:tcW w:w="3465" w:type="dxa"/>
            <w:tcBorders>
              <w:top w:val="nil"/>
            </w:tcBorders>
          </w:tcPr>
          <w:p w14:paraId="66A2537E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7F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8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8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88" w14:textId="77777777" w:rsidTr="00026363">
        <w:tc>
          <w:tcPr>
            <w:tcW w:w="2457" w:type="dxa"/>
            <w:vMerge/>
          </w:tcPr>
          <w:p w14:paraId="66A25383" w14:textId="77777777" w:rsidR="000D0E68" w:rsidRPr="00B62834" w:rsidRDefault="000D0E68" w:rsidP="00507E35">
            <w:pPr>
              <w:pStyle w:val="ListParagraph"/>
              <w:numPr>
                <w:ilvl w:val="1"/>
                <w:numId w:val="3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84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8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8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8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8E" w14:textId="77777777" w:rsidTr="00026363">
        <w:tc>
          <w:tcPr>
            <w:tcW w:w="2457" w:type="dxa"/>
            <w:vMerge/>
          </w:tcPr>
          <w:p w14:paraId="66A25389" w14:textId="77777777" w:rsidR="000D0E68" w:rsidRPr="00B62834" w:rsidRDefault="000D0E68" w:rsidP="00507E35">
            <w:pPr>
              <w:pStyle w:val="ListParagraph"/>
              <w:numPr>
                <w:ilvl w:val="1"/>
                <w:numId w:val="3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8A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8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8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8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93" w14:textId="77777777" w:rsidTr="00026363">
        <w:tc>
          <w:tcPr>
            <w:tcW w:w="2457" w:type="dxa"/>
            <w:vMerge/>
          </w:tcPr>
          <w:p w14:paraId="66A2538F" w14:textId="77777777" w:rsidR="000D0E68" w:rsidRPr="00B62834" w:rsidRDefault="000D0E68" w:rsidP="00507E35">
            <w:pPr>
              <w:pStyle w:val="ListParagraph"/>
              <w:numPr>
                <w:ilvl w:val="1"/>
                <w:numId w:val="3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90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39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9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99" w14:textId="77777777" w:rsidTr="00026363">
        <w:tc>
          <w:tcPr>
            <w:tcW w:w="2457" w:type="dxa"/>
            <w:vMerge/>
          </w:tcPr>
          <w:p w14:paraId="66A25394" w14:textId="77777777" w:rsidR="000D0E68" w:rsidRPr="00B62834" w:rsidRDefault="000D0E68" w:rsidP="00507E35">
            <w:pPr>
              <w:pStyle w:val="ListParagraph"/>
              <w:numPr>
                <w:ilvl w:val="1"/>
                <w:numId w:val="3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rFonts w:cs="Calibri"/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95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96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9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9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9F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39A" w14:textId="77777777" w:rsidR="000D0E68" w:rsidRPr="00A80293" w:rsidRDefault="000D0E68" w:rsidP="00A8029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-US"/>
              </w:rPr>
            </w:pPr>
            <w:r>
              <w:rPr>
                <w:lang w:val="en-US"/>
              </w:rPr>
              <w:t xml:space="preserve">Understand how to </w:t>
            </w:r>
            <w:r w:rsidRPr="00B62834">
              <w:rPr>
                <w:lang w:val="en-US"/>
              </w:rPr>
              <w:t xml:space="preserve">meet the competition through an understanding of business strategy, organizational </w:t>
            </w:r>
            <w:proofErr w:type="gramStart"/>
            <w:r w:rsidRPr="00B62834">
              <w:rPr>
                <w:lang w:val="en-US"/>
              </w:rPr>
              <w:t>change</w:t>
            </w:r>
            <w:proofErr w:type="gramEnd"/>
            <w:r w:rsidRPr="00B62834">
              <w:rPr>
                <w:lang w:val="en-US"/>
              </w:rPr>
              <w:t xml:space="preserve"> and organizational structure:</w:t>
            </w:r>
          </w:p>
        </w:tc>
        <w:tc>
          <w:tcPr>
            <w:tcW w:w="3465" w:type="dxa"/>
            <w:tcBorders>
              <w:top w:val="nil"/>
            </w:tcBorders>
          </w:tcPr>
          <w:p w14:paraId="66A2539B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9C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9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9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A5" w14:textId="77777777" w:rsidTr="00026363">
        <w:tc>
          <w:tcPr>
            <w:tcW w:w="2457" w:type="dxa"/>
            <w:vMerge/>
          </w:tcPr>
          <w:p w14:paraId="66A253A0" w14:textId="77777777" w:rsidR="000D0E68" w:rsidRDefault="000D0E68" w:rsidP="00A80293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A1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A2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A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A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AB" w14:textId="77777777" w:rsidTr="00026363">
        <w:tc>
          <w:tcPr>
            <w:tcW w:w="2457" w:type="dxa"/>
            <w:vMerge/>
          </w:tcPr>
          <w:p w14:paraId="66A253A6" w14:textId="77777777" w:rsidR="000D0E68" w:rsidRDefault="000D0E68" w:rsidP="00A80293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A7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A8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A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A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B0" w14:textId="77777777" w:rsidTr="00D22D50">
        <w:tc>
          <w:tcPr>
            <w:tcW w:w="2457" w:type="dxa"/>
            <w:vMerge/>
          </w:tcPr>
          <w:p w14:paraId="66A253AC" w14:textId="77777777" w:rsidR="000D0E68" w:rsidRDefault="000D0E68" w:rsidP="00A80293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  <w:bottom w:val="single" w:sz="4" w:space="0" w:color="auto"/>
            </w:tcBorders>
          </w:tcPr>
          <w:p w14:paraId="66A253AD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  <w:bottom w:val="single" w:sz="4" w:space="0" w:color="auto"/>
            </w:tcBorders>
          </w:tcPr>
          <w:p w14:paraId="66A253A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  <w:bottom w:val="single" w:sz="4" w:space="0" w:color="auto"/>
            </w:tcBorders>
          </w:tcPr>
          <w:p w14:paraId="66A253A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B6" w14:textId="77777777" w:rsidTr="00D22D50">
        <w:tc>
          <w:tcPr>
            <w:tcW w:w="2457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6A253B1" w14:textId="77777777" w:rsidR="000D0E68" w:rsidRDefault="000D0E68" w:rsidP="00A80293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</w:tc>
        <w:tc>
          <w:tcPr>
            <w:tcW w:w="3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3B2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B3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3B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3B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BC" w14:textId="77777777" w:rsidTr="00D22D50">
        <w:tc>
          <w:tcPr>
            <w:tcW w:w="24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3B7" w14:textId="77777777" w:rsidR="000D0E68" w:rsidRPr="00D44348" w:rsidRDefault="000D0E68" w:rsidP="009637FE">
            <w:pPr>
              <w:pStyle w:val="ListParagraph"/>
              <w:numPr>
                <w:ilvl w:val="0"/>
                <w:numId w:val="3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57" w:hanging="357"/>
              <w:rPr>
                <w:lang w:val="en-US"/>
              </w:rPr>
            </w:pPr>
            <w:r w:rsidRPr="00D44348">
              <w:rPr>
                <w:lang w:val="en-US"/>
              </w:rPr>
              <w:t>Explain the components of sustainable competitive advantage</w:t>
            </w:r>
          </w:p>
        </w:tc>
        <w:tc>
          <w:tcPr>
            <w:tcW w:w="3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3B8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B9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3B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A253B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C2" w14:textId="77777777" w:rsidTr="009637FE">
        <w:tc>
          <w:tcPr>
            <w:tcW w:w="2457" w:type="dxa"/>
            <w:vMerge/>
            <w:tcBorders>
              <w:top w:val="single" w:sz="4" w:space="0" w:color="auto"/>
            </w:tcBorders>
          </w:tcPr>
          <w:p w14:paraId="66A253BD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single" w:sz="4" w:space="0" w:color="auto"/>
            </w:tcBorders>
          </w:tcPr>
          <w:p w14:paraId="66A253BE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BF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sz="4" w:space="0" w:color="auto"/>
            </w:tcBorders>
          </w:tcPr>
          <w:p w14:paraId="66A253C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66A253C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C8" w14:textId="77777777" w:rsidTr="00026363">
        <w:tc>
          <w:tcPr>
            <w:tcW w:w="2457" w:type="dxa"/>
            <w:vMerge/>
          </w:tcPr>
          <w:p w14:paraId="66A253C3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C4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C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C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C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CD" w14:textId="77777777" w:rsidTr="00026363">
        <w:tc>
          <w:tcPr>
            <w:tcW w:w="2457" w:type="dxa"/>
            <w:vMerge/>
          </w:tcPr>
          <w:p w14:paraId="66A253C9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CA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3C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C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D3" w14:textId="77777777" w:rsidTr="00026363">
        <w:tc>
          <w:tcPr>
            <w:tcW w:w="2457" w:type="dxa"/>
            <w:vMerge/>
          </w:tcPr>
          <w:p w14:paraId="66A253CE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CF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D0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D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D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D9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3D4" w14:textId="77777777" w:rsidR="000D0E68" w:rsidRPr="00D44348" w:rsidRDefault="000D0E68" w:rsidP="00D44348">
            <w:pPr>
              <w:pStyle w:val="ListParagraph"/>
              <w:numPr>
                <w:ilvl w:val="0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D44348">
              <w:rPr>
                <w:lang w:val="en-US"/>
              </w:rPr>
              <w:t>Explain the different kinds of corporate, industry and firm level business strategies</w:t>
            </w:r>
          </w:p>
        </w:tc>
        <w:tc>
          <w:tcPr>
            <w:tcW w:w="3465" w:type="dxa"/>
            <w:tcBorders>
              <w:top w:val="nil"/>
            </w:tcBorders>
          </w:tcPr>
          <w:p w14:paraId="66A253D5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D6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D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D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DF" w14:textId="77777777" w:rsidTr="00026363">
        <w:tc>
          <w:tcPr>
            <w:tcW w:w="2457" w:type="dxa"/>
            <w:vMerge/>
          </w:tcPr>
          <w:p w14:paraId="66A253DA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DB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DC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D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D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E5" w14:textId="77777777" w:rsidTr="00026363">
        <w:tc>
          <w:tcPr>
            <w:tcW w:w="2457" w:type="dxa"/>
            <w:vMerge/>
          </w:tcPr>
          <w:p w14:paraId="66A253E0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E1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E2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E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E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EA" w14:textId="77777777" w:rsidTr="00026363">
        <w:tc>
          <w:tcPr>
            <w:tcW w:w="2457" w:type="dxa"/>
            <w:vMerge/>
          </w:tcPr>
          <w:p w14:paraId="66A253E6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E7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3E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E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3F0" w14:textId="77777777" w:rsidTr="00026363">
        <w:tc>
          <w:tcPr>
            <w:tcW w:w="2457" w:type="dxa"/>
            <w:vMerge/>
          </w:tcPr>
          <w:p w14:paraId="66A253EB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EC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ED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E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E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64E97" w:rsidRPr="00C7320B" w14:paraId="66A253F6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3F1" w14:textId="77777777" w:rsidR="00264E97" w:rsidRPr="00D44348" w:rsidRDefault="00264E97" w:rsidP="00D44348">
            <w:pPr>
              <w:pStyle w:val="ListParagraph"/>
              <w:numPr>
                <w:ilvl w:val="0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D44348">
              <w:rPr>
                <w:lang w:val="en-US"/>
              </w:rPr>
              <w:t>Discuss different methods to manage innovation and organizational change</w:t>
            </w:r>
          </w:p>
        </w:tc>
        <w:tc>
          <w:tcPr>
            <w:tcW w:w="3465" w:type="dxa"/>
            <w:tcBorders>
              <w:top w:val="nil"/>
            </w:tcBorders>
          </w:tcPr>
          <w:p w14:paraId="66A253F2" w14:textId="77777777" w:rsidR="00264E97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F3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F4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F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64E97" w:rsidRPr="00C7320B" w14:paraId="66A253FC" w14:textId="77777777" w:rsidTr="00026363">
        <w:tc>
          <w:tcPr>
            <w:tcW w:w="2457" w:type="dxa"/>
            <w:vMerge/>
          </w:tcPr>
          <w:p w14:paraId="66A253F7" w14:textId="77777777" w:rsidR="00264E97" w:rsidRPr="00B62834" w:rsidRDefault="00264E97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F8" w14:textId="77777777" w:rsidR="00264E97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F9" w14:textId="77777777" w:rsidR="00264E97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3FA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3F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64E97" w:rsidRPr="00C7320B" w14:paraId="66A25402" w14:textId="77777777" w:rsidTr="00026363">
        <w:tc>
          <w:tcPr>
            <w:tcW w:w="2457" w:type="dxa"/>
            <w:vMerge/>
          </w:tcPr>
          <w:p w14:paraId="66A253FD" w14:textId="77777777" w:rsidR="00264E97" w:rsidRPr="00B62834" w:rsidRDefault="00264E97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3FE" w14:textId="77777777" w:rsidR="00264E97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3FF" w14:textId="77777777" w:rsidR="00264E97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00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01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64E97" w:rsidRPr="00C7320B" w14:paraId="66A25407" w14:textId="77777777" w:rsidTr="00026363">
        <w:tc>
          <w:tcPr>
            <w:tcW w:w="2457" w:type="dxa"/>
            <w:vMerge/>
          </w:tcPr>
          <w:p w14:paraId="66A25403" w14:textId="77777777" w:rsidR="00264E97" w:rsidRPr="00B62834" w:rsidRDefault="00264E97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04" w14:textId="77777777" w:rsidR="00264E97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40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06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64E97" w:rsidRPr="00C7320B" w14:paraId="66A2540D" w14:textId="77777777" w:rsidTr="00026363">
        <w:tc>
          <w:tcPr>
            <w:tcW w:w="2457" w:type="dxa"/>
            <w:vMerge/>
          </w:tcPr>
          <w:p w14:paraId="66A25408" w14:textId="77777777" w:rsidR="00264E97" w:rsidRPr="00B62834" w:rsidRDefault="00264E97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09" w14:textId="77777777" w:rsidR="00264E97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0A" w14:textId="77777777" w:rsidR="00264E97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0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0C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13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40E" w14:textId="77777777" w:rsidR="000D0E68" w:rsidRPr="00D44348" w:rsidRDefault="000D0E68" w:rsidP="00D44348">
            <w:pPr>
              <w:pStyle w:val="ListParagraph"/>
              <w:numPr>
                <w:ilvl w:val="0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D44348">
              <w:rPr>
                <w:lang w:val="en-US"/>
              </w:rPr>
              <w:t>Discuss organizational structure including the types of departmentalization, job design and methods to redesign processes</w:t>
            </w:r>
          </w:p>
        </w:tc>
        <w:tc>
          <w:tcPr>
            <w:tcW w:w="3465" w:type="dxa"/>
            <w:tcBorders>
              <w:top w:val="nil"/>
            </w:tcBorders>
          </w:tcPr>
          <w:p w14:paraId="66A2540F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10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1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1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19" w14:textId="77777777" w:rsidTr="00026363">
        <w:tc>
          <w:tcPr>
            <w:tcW w:w="2457" w:type="dxa"/>
            <w:vMerge/>
          </w:tcPr>
          <w:p w14:paraId="66A25414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15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16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1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1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1F" w14:textId="77777777" w:rsidTr="00026363">
        <w:tc>
          <w:tcPr>
            <w:tcW w:w="2457" w:type="dxa"/>
            <w:vMerge/>
          </w:tcPr>
          <w:p w14:paraId="66A2541A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1B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1C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1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1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24" w14:textId="77777777" w:rsidTr="00026363">
        <w:tc>
          <w:tcPr>
            <w:tcW w:w="2457" w:type="dxa"/>
            <w:vMerge/>
          </w:tcPr>
          <w:p w14:paraId="66A25420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21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42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2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2A" w14:textId="77777777" w:rsidTr="00026363">
        <w:tc>
          <w:tcPr>
            <w:tcW w:w="2457" w:type="dxa"/>
            <w:vMerge/>
          </w:tcPr>
          <w:p w14:paraId="66A25425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26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27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2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2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30" w14:textId="77777777" w:rsidTr="00D22D50">
        <w:tc>
          <w:tcPr>
            <w:tcW w:w="2457" w:type="dxa"/>
            <w:vMerge w:val="restart"/>
            <w:tcBorders>
              <w:top w:val="nil"/>
            </w:tcBorders>
          </w:tcPr>
          <w:p w14:paraId="66A2542B" w14:textId="77777777" w:rsidR="000D0E68" w:rsidRPr="003E652E" w:rsidRDefault="000D0E68" w:rsidP="003E652E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B62834">
              <w:rPr>
                <w:lang w:val="en-US"/>
              </w:rPr>
              <w:t xml:space="preserve">Understand the effective management of people through teams, </w:t>
            </w:r>
            <w:proofErr w:type="gramStart"/>
            <w:r w:rsidRPr="00B62834">
              <w:rPr>
                <w:lang w:val="en-US"/>
              </w:rPr>
              <w:t>leadership</w:t>
            </w:r>
            <w:proofErr w:type="gramEnd"/>
            <w:r w:rsidRPr="00B62834">
              <w:rPr>
                <w:lang w:val="en-US"/>
              </w:rPr>
              <w:t xml:space="preserve"> and </w:t>
            </w:r>
            <w:r w:rsidRPr="00B62834">
              <w:rPr>
                <w:lang w:val="en-US"/>
              </w:rPr>
              <w:lastRenderedPageBreak/>
              <w:t>performance management:</w:t>
            </w:r>
          </w:p>
        </w:tc>
        <w:tc>
          <w:tcPr>
            <w:tcW w:w="3465" w:type="dxa"/>
            <w:tcBorders>
              <w:top w:val="nil"/>
              <w:bottom w:val="single" w:sz="4" w:space="0" w:color="auto"/>
            </w:tcBorders>
          </w:tcPr>
          <w:p w14:paraId="66A2542C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2D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  <w:bottom w:val="single" w:sz="4" w:space="0" w:color="auto"/>
            </w:tcBorders>
          </w:tcPr>
          <w:p w14:paraId="66A2542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  <w:bottom w:val="single" w:sz="4" w:space="0" w:color="auto"/>
            </w:tcBorders>
          </w:tcPr>
          <w:p w14:paraId="66A2542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36" w14:textId="77777777" w:rsidTr="00D22D50">
        <w:tc>
          <w:tcPr>
            <w:tcW w:w="2457" w:type="dxa"/>
            <w:vMerge/>
            <w:tcBorders>
              <w:right w:val="single" w:sz="4" w:space="0" w:color="auto"/>
            </w:tcBorders>
          </w:tcPr>
          <w:p w14:paraId="66A25431" w14:textId="77777777" w:rsidR="000D0E68" w:rsidRPr="00B62834" w:rsidRDefault="000D0E68" w:rsidP="003E652E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</w:tc>
        <w:tc>
          <w:tcPr>
            <w:tcW w:w="3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32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33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3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3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3C" w14:textId="77777777" w:rsidTr="00D22D50">
        <w:tc>
          <w:tcPr>
            <w:tcW w:w="2457" w:type="dxa"/>
            <w:vMerge/>
            <w:tcBorders>
              <w:right w:val="single" w:sz="4" w:space="0" w:color="auto"/>
            </w:tcBorders>
          </w:tcPr>
          <w:p w14:paraId="66A25437" w14:textId="77777777" w:rsidR="000D0E68" w:rsidRPr="00B62834" w:rsidRDefault="000D0E68" w:rsidP="003E652E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</w:tc>
        <w:tc>
          <w:tcPr>
            <w:tcW w:w="3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38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39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3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3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42" w14:textId="77777777" w:rsidTr="009637FE">
        <w:tc>
          <w:tcPr>
            <w:tcW w:w="2457" w:type="dxa"/>
            <w:vMerge/>
          </w:tcPr>
          <w:p w14:paraId="66A2543D" w14:textId="77777777" w:rsidR="000D0E68" w:rsidRPr="00B62834" w:rsidRDefault="000D0E68" w:rsidP="003E652E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</w:tc>
        <w:tc>
          <w:tcPr>
            <w:tcW w:w="3465" w:type="dxa"/>
            <w:tcBorders>
              <w:top w:val="single" w:sz="4" w:space="0" w:color="auto"/>
            </w:tcBorders>
          </w:tcPr>
          <w:p w14:paraId="66A2543E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3F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sz="4" w:space="0" w:color="auto"/>
            </w:tcBorders>
          </w:tcPr>
          <w:p w14:paraId="66A2544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66A2544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48" w14:textId="77777777" w:rsidTr="00026363">
        <w:tc>
          <w:tcPr>
            <w:tcW w:w="2457" w:type="dxa"/>
            <w:vMerge/>
          </w:tcPr>
          <w:p w14:paraId="66A25443" w14:textId="77777777" w:rsidR="000D0E68" w:rsidRPr="00B62834" w:rsidRDefault="000D0E68" w:rsidP="003E652E">
            <w:p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44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4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4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4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4E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449" w14:textId="77777777" w:rsidR="000D0E68" w:rsidRPr="00D44348" w:rsidRDefault="000D0E68" w:rsidP="00D44348">
            <w:pPr>
              <w:pStyle w:val="ListParagraph"/>
              <w:numPr>
                <w:ilvl w:val="0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D44348">
              <w:rPr>
                <w:lang w:val="en-US"/>
              </w:rPr>
              <w:t>Understand the implications of managing a diverse workforce and be able to explain some ways to manage diversity</w:t>
            </w:r>
          </w:p>
        </w:tc>
        <w:tc>
          <w:tcPr>
            <w:tcW w:w="3465" w:type="dxa"/>
            <w:tcBorders>
              <w:top w:val="nil"/>
            </w:tcBorders>
          </w:tcPr>
          <w:p w14:paraId="66A2544A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4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4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4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54" w14:textId="77777777" w:rsidTr="00026363">
        <w:tc>
          <w:tcPr>
            <w:tcW w:w="2457" w:type="dxa"/>
            <w:vMerge/>
          </w:tcPr>
          <w:p w14:paraId="66A2544F" w14:textId="77777777" w:rsidR="000D0E68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50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51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5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5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5A" w14:textId="77777777" w:rsidTr="00026363">
        <w:tc>
          <w:tcPr>
            <w:tcW w:w="2457" w:type="dxa"/>
            <w:vMerge/>
          </w:tcPr>
          <w:p w14:paraId="66A25455" w14:textId="77777777" w:rsidR="000D0E68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56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57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5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5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5F" w14:textId="77777777" w:rsidTr="00026363">
        <w:tc>
          <w:tcPr>
            <w:tcW w:w="2457" w:type="dxa"/>
            <w:vMerge/>
          </w:tcPr>
          <w:p w14:paraId="66A2545B" w14:textId="77777777" w:rsidR="000D0E68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5C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45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5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65" w14:textId="77777777" w:rsidTr="00026363">
        <w:tc>
          <w:tcPr>
            <w:tcW w:w="2457" w:type="dxa"/>
            <w:vMerge/>
          </w:tcPr>
          <w:p w14:paraId="66A25460" w14:textId="77777777" w:rsidR="000D0E68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61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62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6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6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6B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466" w14:textId="77777777" w:rsidR="000D0E68" w:rsidRPr="00D44348" w:rsidRDefault="000D0E68" w:rsidP="00D44348">
            <w:pPr>
              <w:pStyle w:val="ListParagraph"/>
              <w:numPr>
                <w:ilvl w:val="0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D44348">
              <w:rPr>
                <w:lang w:val="en-US"/>
              </w:rPr>
              <w:t>Discuss the different kinds of teams and how to enhance their effectiveness</w:t>
            </w:r>
          </w:p>
        </w:tc>
        <w:tc>
          <w:tcPr>
            <w:tcW w:w="3465" w:type="dxa"/>
            <w:tcBorders>
              <w:top w:val="nil"/>
            </w:tcBorders>
          </w:tcPr>
          <w:p w14:paraId="66A25467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68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6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6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71" w14:textId="77777777" w:rsidTr="00026363">
        <w:tc>
          <w:tcPr>
            <w:tcW w:w="2457" w:type="dxa"/>
            <w:vMerge/>
          </w:tcPr>
          <w:p w14:paraId="66A2546C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6D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6E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6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7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77" w14:textId="77777777" w:rsidTr="00026363">
        <w:tc>
          <w:tcPr>
            <w:tcW w:w="2457" w:type="dxa"/>
            <w:vMerge/>
          </w:tcPr>
          <w:p w14:paraId="66A25472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73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74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7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7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7C" w14:textId="77777777" w:rsidTr="00026363">
        <w:tc>
          <w:tcPr>
            <w:tcW w:w="2457" w:type="dxa"/>
            <w:vMerge/>
          </w:tcPr>
          <w:p w14:paraId="66A25478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79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47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7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82" w14:textId="77777777" w:rsidTr="00026363">
        <w:tc>
          <w:tcPr>
            <w:tcW w:w="2457" w:type="dxa"/>
            <w:vMerge/>
          </w:tcPr>
          <w:p w14:paraId="66A2547D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7E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7F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8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8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88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483" w14:textId="77777777" w:rsidR="000D0E68" w:rsidRPr="00D44348" w:rsidRDefault="000D0E68" w:rsidP="00D44348">
            <w:pPr>
              <w:pStyle w:val="ListParagraph"/>
              <w:numPr>
                <w:ilvl w:val="0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D44348">
              <w:rPr>
                <w:lang w:val="en-US"/>
              </w:rPr>
              <w:t>Describe the steps in human resource planning and methods of recruitment</w:t>
            </w:r>
          </w:p>
        </w:tc>
        <w:tc>
          <w:tcPr>
            <w:tcW w:w="3465" w:type="dxa"/>
            <w:tcBorders>
              <w:top w:val="nil"/>
            </w:tcBorders>
          </w:tcPr>
          <w:p w14:paraId="66A25484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8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8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8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8E" w14:textId="77777777" w:rsidTr="00026363">
        <w:tc>
          <w:tcPr>
            <w:tcW w:w="2457" w:type="dxa"/>
            <w:vMerge/>
          </w:tcPr>
          <w:p w14:paraId="66A25489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8A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8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8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8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94" w14:textId="77777777" w:rsidTr="00026363">
        <w:tc>
          <w:tcPr>
            <w:tcW w:w="2457" w:type="dxa"/>
            <w:vMerge/>
          </w:tcPr>
          <w:p w14:paraId="66A2548F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90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91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9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9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99" w14:textId="77777777" w:rsidTr="00026363">
        <w:tc>
          <w:tcPr>
            <w:tcW w:w="2457" w:type="dxa"/>
            <w:vMerge/>
          </w:tcPr>
          <w:p w14:paraId="66A25495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96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49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9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9F" w14:textId="77777777" w:rsidTr="00026363">
        <w:tc>
          <w:tcPr>
            <w:tcW w:w="2457" w:type="dxa"/>
            <w:vMerge/>
          </w:tcPr>
          <w:p w14:paraId="66A2549A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9B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9C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9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9E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A5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4A0" w14:textId="77777777" w:rsidR="000D0E68" w:rsidRPr="00D44348" w:rsidRDefault="000D0E68" w:rsidP="00D44348">
            <w:pPr>
              <w:pStyle w:val="ListParagraph"/>
              <w:numPr>
                <w:ilvl w:val="0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D44348">
              <w:rPr>
                <w:lang w:val="en-US"/>
              </w:rPr>
              <w:t>Discuss performance management including performance appraisal and compensation</w:t>
            </w:r>
          </w:p>
        </w:tc>
        <w:tc>
          <w:tcPr>
            <w:tcW w:w="3465" w:type="dxa"/>
            <w:tcBorders>
              <w:top w:val="nil"/>
            </w:tcBorders>
          </w:tcPr>
          <w:p w14:paraId="66A254A1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A2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A3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A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AB" w14:textId="77777777" w:rsidTr="00026363">
        <w:tc>
          <w:tcPr>
            <w:tcW w:w="2457" w:type="dxa"/>
            <w:vMerge/>
          </w:tcPr>
          <w:p w14:paraId="66A254A6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A7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A8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A9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A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B1" w14:textId="77777777" w:rsidTr="009637FE">
        <w:tc>
          <w:tcPr>
            <w:tcW w:w="2457" w:type="dxa"/>
            <w:vMerge/>
          </w:tcPr>
          <w:p w14:paraId="66A254AC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  <w:bottom w:val="single" w:sz="4" w:space="0" w:color="auto"/>
            </w:tcBorders>
          </w:tcPr>
          <w:p w14:paraId="66A254AD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AE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  <w:bottom w:val="single" w:sz="4" w:space="0" w:color="auto"/>
            </w:tcBorders>
          </w:tcPr>
          <w:p w14:paraId="66A254AF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  <w:bottom w:val="single" w:sz="4" w:space="0" w:color="auto"/>
            </w:tcBorders>
          </w:tcPr>
          <w:p w14:paraId="66A254B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B6" w14:textId="77777777" w:rsidTr="009637FE">
        <w:tc>
          <w:tcPr>
            <w:tcW w:w="2457" w:type="dxa"/>
            <w:vMerge/>
            <w:tcBorders>
              <w:right w:val="single" w:sz="4" w:space="0" w:color="auto"/>
            </w:tcBorders>
          </w:tcPr>
          <w:p w14:paraId="66A254B2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B3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B4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4B5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BC" w14:textId="77777777" w:rsidTr="009637FE">
        <w:tc>
          <w:tcPr>
            <w:tcW w:w="2457" w:type="dxa"/>
            <w:vMerge/>
          </w:tcPr>
          <w:p w14:paraId="66A254B7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single" w:sz="4" w:space="0" w:color="auto"/>
            </w:tcBorders>
          </w:tcPr>
          <w:p w14:paraId="66A254B8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B9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sz="4" w:space="0" w:color="auto"/>
            </w:tcBorders>
          </w:tcPr>
          <w:p w14:paraId="66A254BA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66A254BB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C2" w14:textId="77777777" w:rsidTr="00026363">
        <w:tc>
          <w:tcPr>
            <w:tcW w:w="2457" w:type="dxa"/>
            <w:vMerge w:val="restart"/>
            <w:tcBorders>
              <w:top w:val="nil"/>
            </w:tcBorders>
          </w:tcPr>
          <w:p w14:paraId="66A254BD" w14:textId="77777777" w:rsidR="000D0E68" w:rsidRPr="00A3460E" w:rsidRDefault="000D0E68" w:rsidP="00A3460E">
            <w:pPr>
              <w:pStyle w:val="ListParagraph"/>
              <w:numPr>
                <w:ilvl w:val="0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A3460E">
              <w:rPr>
                <w:lang w:val="en-US"/>
              </w:rPr>
              <w:t>Explain how managers can use the theory behind basic motivational and leadership theories</w:t>
            </w:r>
          </w:p>
        </w:tc>
        <w:tc>
          <w:tcPr>
            <w:tcW w:w="3465" w:type="dxa"/>
            <w:tcBorders>
              <w:top w:val="nil"/>
            </w:tcBorders>
          </w:tcPr>
          <w:p w14:paraId="66A254BE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BF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C0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C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C8" w14:textId="77777777" w:rsidTr="00026363">
        <w:tc>
          <w:tcPr>
            <w:tcW w:w="2457" w:type="dxa"/>
            <w:vMerge/>
          </w:tcPr>
          <w:p w14:paraId="66A254C3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C4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C5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C6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C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CE" w14:textId="77777777" w:rsidTr="00026363">
        <w:tc>
          <w:tcPr>
            <w:tcW w:w="2457" w:type="dxa"/>
            <w:vMerge/>
          </w:tcPr>
          <w:p w14:paraId="66A254C9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CA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CB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CC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CD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D3" w14:textId="77777777" w:rsidTr="00026363">
        <w:tc>
          <w:tcPr>
            <w:tcW w:w="2457" w:type="dxa"/>
            <w:vMerge/>
          </w:tcPr>
          <w:p w14:paraId="66A254CF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D0" w14:textId="77777777" w:rsidR="00264E97" w:rsidRPr="00C217FB" w:rsidRDefault="00735B18" w:rsidP="00C7320B">
            <w:pPr>
              <w:spacing w:after="0" w:line="240" w:lineRule="auto"/>
              <w:rPr>
                <w:sz w:val="24"/>
                <w:szCs w:val="24"/>
              </w:rPr>
            </w:pPr>
            <w:r w:rsidRPr="00735B18">
              <w:rPr>
                <w:rFonts w:cs="Arial"/>
                <w:sz w:val="24"/>
                <w:szCs w:val="24"/>
              </w:rPr>
              <w:t>Insert rows below from here, if needed.</w:t>
            </w:r>
          </w:p>
        </w:tc>
        <w:tc>
          <w:tcPr>
            <w:tcW w:w="1723" w:type="dxa"/>
            <w:tcBorders>
              <w:top w:val="nil"/>
            </w:tcBorders>
          </w:tcPr>
          <w:p w14:paraId="66A254D1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D2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D0E68" w:rsidRPr="00C7320B" w14:paraId="66A254D9" w14:textId="77777777" w:rsidTr="00026363">
        <w:tc>
          <w:tcPr>
            <w:tcW w:w="2457" w:type="dxa"/>
            <w:vMerge/>
          </w:tcPr>
          <w:p w14:paraId="66A254D4" w14:textId="77777777" w:rsidR="000D0E68" w:rsidRPr="00B62834" w:rsidRDefault="000D0E68" w:rsidP="00507E35">
            <w:pPr>
              <w:pStyle w:val="ListParagraph"/>
              <w:numPr>
                <w:ilvl w:val="1"/>
                <w:numId w:val="5"/>
              </w:numPr>
              <w:tabs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left="360" w:hanging="180"/>
              <w:rPr>
                <w:lang w:val="en-US"/>
              </w:rPr>
            </w:pPr>
          </w:p>
        </w:tc>
        <w:tc>
          <w:tcPr>
            <w:tcW w:w="3465" w:type="dxa"/>
            <w:tcBorders>
              <w:top w:val="nil"/>
            </w:tcBorders>
          </w:tcPr>
          <w:p w14:paraId="66A254D5" w14:textId="77777777" w:rsidR="000D0E68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  <w:p w14:paraId="66A254D6" w14:textId="77777777" w:rsidR="00264E97" w:rsidRPr="00C217FB" w:rsidRDefault="00264E97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</w:tcPr>
          <w:p w14:paraId="66A254D7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nil"/>
            </w:tcBorders>
          </w:tcPr>
          <w:p w14:paraId="66A254D8" w14:textId="77777777" w:rsidR="000D0E68" w:rsidRPr="00C217FB" w:rsidRDefault="000D0E68" w:rsidP="00C7320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66A254DA" w14:textId="77777777" w:rsidR="008908A9" w:rsidRDefault="008908A9" w:rsidP="00245941"/>
    <w:sectPr w:rsidR="008908A9" w:rsidSect="004473CD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254DD" w14:textId="77777777" w:rsidR="0081765B" w:rsidRDefault="0081765B">
      <w:r>
        <w:separator/>
      </w:r>
    </w:p>
  </w:endnote>
  <w:endnote w:type="continuationSeparator" w:id="0">
    <w:p w14:paraId="66A254DE" w14:textId="77777777" w:rsidR="0081765B" w:rsidRDefault="00817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254E0" w14:textId="77777777" w:rsidR="000D0E68" w:rsidRDefault="000D0E68" w:rsidP="004B6CEC">
    <w:pPr>
      <w:pStyle w:val="Footer"/>
      <w:jc w:val="center"/>
    </w:pPr>
    <w:r>
      <w:t>ID</w:t>
    </w:r>
    <w:r>
      <w:tab/>
      <w:t>Name</w:t>
    </w:r>
    <w: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3460E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3460E">
      <w:rPr>
        <w:rStyle w:val="PageNumber"/>
        <w:noProof/>
      </w:rPr>
      <w:t>6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254DB" w14:textId="77777777" w:rsidR="0081765B" w:rsidRDefault="0081765B">
      <w:r>
        <w:separator/>
      </w:r>
    </w:p>
  </w:footnote>
  <w:footnote w:type="continuationSeparator" w:id="0">
    <w:p w14:paraId="66A254DC" w14:textId="77777777" w:rsidR="0081765B" w:rsidRDefault="008176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254DF" w14:textId="77777777" w:rsidR="000D0E68" w:rsidRDefault="000D0E68" w:rsidP="00F33FD2">
    <w:pPr>
      <w:pStyle w:val="Header"/>
      <w:jc w:val="center"/>
    </w:pPr>
    <w:r>
      <w:t>ADMN 23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1223"/>
    <w:multiLevelType w:val="hybridMultilevel"/>
    <w:tmpl w:val="EA52C8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67D81"/>
    <w:multiLevelType w:val="hybridMultilevel"/>
    <w:tmpl w:val="C7D272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062700"/>
    <w:multiLevelType w:val="hybridMultilevel"/>
    <w:tmpl w:val="E7EA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D3B59"/>
    <w:multiLevelType w:val="multilevel"/>
    <w:tmpl w:val="503C6F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DF01FD"/>
    <w:multiLevelType w:val="hybridMultilevel"/>
    <w:tmpl w:val="503C6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467046"/>
    <w:multiLevelType w:val="hybridMultilevel"/>
    <w:tmpl w:val="1E68C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DE3D5B"/>
    <w:multiLevelType w:val="multilevel"/>
    <w:tmpl w:val="503C6F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04CC6"/>
    <w:multiLevelType w:val="multilevel"/>
    <w:tmpl w:val="503C6F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CB6DCE"/>
    <w:multiLevelType w:val="hybridMultilevel"/>
    <w:tmpl w:val="789E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DY0NzU2MTAzNjFW0lEKTi0uzszPAykwqQUAbquCuywAAAA="/>
  </w:docVars>
  <w:rsids>
    <w:rsidRoot w:val="00245941"/>
    <w:rsid w:val="00025C8D"/>
    <w:rsid w:val="00026363"/>
    <w:rsid w:val="00066935"/>
    <w:rsid w:val="00094289"/>
    <w:rsid w:val="000A08E7"/>
    <w:rsid w:val="000A2359"/>
    <w:rsid w:val="000C38C7"/>
    <w:rsid w:val="000D0E68"/>
    <w:rsid w:val="001656C6"/>
    <w:rsid w:val="001759C3"/>
    <w:rsid w:val="001808C2"/>
    <w:rsid w:val="00193C2A"/>
    <w:rsid w:val="00245941"/>
    <w:rsid w:val="00260912"/>
    <w:rsid w:val="00264E97"/>
    <w:rsid w:val="002709F6"/>
    <w:rsid w:val="00286C26"/>
    <w:rsid w:val="00287257"/>
    <w:rsid w:val="002B3796"/>
    <w:rsid w:val="002B6B9C"/>
    <w:rsid w:val="002C2BD3"/>
    <w:rsid w:val="002C4935"/>
    <w:rsid w:val="002C6AEF"/>
    <w:rsid w:val="002F57AC"/>
    <w:rsid w:val="0032421D"/>
    <w:rsid w:val="00346B86"/>
    <w:rsid w:val="003C2EE6"/>
    <w:rsid w:val="003C4FA9"/>
    <w:rsid w:val="003E652E"/>
    <w:rsid w:val="004473CD"/>
    <w:rsid w:val="00470F7E"/>
    <w:rsid w:val="004B6CEC"/>
    <w:rsid w:val="004E2C30"/>
    <w:rsid w:val="004F1607"/>
    <w:rsid w:val="00507E35"/>
    <w:rsid w:val="00540EC3"/>
    <w:rsid w:val="005647A9"/>
    <w:rsid w:val="00577337"/>
    <w:rsid w:val="005E5BCD"/>
    <w:rsid w:val="006A3862"/>
    <w:rsid w:val="006B2C2B"/>
    <w:rsid w:val="00735B18"/>
    <w:rsid w:val="00743413"/>
    <w:rsid w:val="007A23B7"/>
    <w:rsid w:val="007A453E"/>
    <w:rsid w:val="007B048A"/>
    <w:rsid w:val="008037EA"/>
    <w:rsid w:val="0081090B"/>
    <w:rsid w:val="008113B9"/>
    <w:rsid w:val="0081765B"/>
    <w:rsid w:val="00825864"/>
    <w:rsid w:val="00886D1F"/>
    <w:rsid w:val="008908A9"/>
    <w:rsid w:val="009561B7"/>
    <w:rsid w:val="009637FE"/>
    <w:rsid w:val="00985B09"/>
    <w:rsid w:val="009C6E83"/>
    <w:rsid w:val="009D364E"/>
    <w:rsid w:val="009F7CCD"/>
    <w:rsid w:val="00A02949"/>
    <w:rsid w:val="00A3460E"/>
    <w:rsid w:val="00A80293"/>
    <w:rsid w:val="00A84D28"/>
    <w:rsid w:val="00AE26A3"/>
    <w:rsid w:val="00AF5CA3"/>
    <w:rsid w:val="00B1215E"/>
    <w:rsid w:val="00B4383F"/>
    <w:rsid w:val="00B62834"/>
    <w:rsid w:val="00C217FB"/>
    <w:rsid w:val="00C24CED"/>
    <w:rsid w:val="00C43268"/>
    <w:rsid w:val="00C5394C"/>
    <w:rsid w:val="00C7320B"/>
    <w:rsid w:val="00C872FD"/>
    <w:rsid w:val="00C948DC"/>
    <w:rsid w:val="00C94DA5"/>
    <w:rsid w:val="00CC16E4"/>
    <w:rsid w:val="00CC3B6B"/>
    <w:rsid w:val="00CC6131"/>
    <w:rsid w:val="00CC6803"/>
    <w:rsid w:val="00D10DA7"/>
    <w:rsid w:val="00D22D50"/>
    <w:rsid w:val="00D33C8D"/>
    <w:rsid w:val="00D44348"/>
    <w:rsid w:val="00D86F44"/>
    <w:rsid w:val="00D923C7"/>
    <w:rsid w:val="00DC03E9"/>
    <w:rsid w:val="00DC6E42"/>
    <w:rsid w:val="00EB5D58"/>
    <w:rsid w:val="00ED38EC"/>
    <w:rsid w:val="00F14DB4"/>
    <w:rsid w:val="00F33FD2"/>
    <w:rsid w:val="00F379B1"/>
    <w:rsid w:val="00F6142A"/>
    <w:rsid w:val="00F75AB4"/>
    <w:rsid w:val="00F9285C"/>
    <w:rsid w:val="00FB10B0"/>
    <w:rsid w:val="00FB7AB4"/>
    <w:rsid w:val="00FC4BE1"/>
    <w:rsid w:val="00FC76F2"/>
    <w:rsid w:val="00FF5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A25253"/>
  <w15:docId w15:val="{AC224879-A809-4A95-B6A1-82C525A6D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3CD"/>
    <w:pPr>
      <w:spacing w:after="200" w:line="276" w:lineRule="auto"/>
    </w:pPr>
    <w:rPr>
      <w:lang w:val="en-CA"/>
    </w:rPr>
  </w:style>
  <w:style w:type="paragraph" w:styleId="Heading8">
    <w:name w:val="heading 8"/>
    <w:basedOn w:val="Normal"/>
    <w:link w:val="Heading8Char"/>
    <w:uiPriority w:val="99"/>
    <w:qFormat/>
    <w:rsid w:val="006A3862"/>
    <w:pPr>
      <w:spacing w:before="240" w:after="60" w:line="240" w:lineRule="auto"/>
      <w:outlineLvl w:val="7"/>
    </w:pPr>
    <w:rPr>
      <w:rFonts w:ascii="Times New Roman" w:eastAsia="Times New Roman" w:hAnsi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9"/>
    <w:locked/>
    <w:rsid w:val="006A3862"/>
    <w:rPr>
      <w:rFonts w:ascii="Times New Roman" w:hAnsi="Times New Roman" w:cs="Times New Roman"/>
      <w:i/>
      <w:iCs/>
      <w:sz w:val="24"/>
      <w:szCs w:val="24"/>
      <w:lang w:val="en-US"/>
    </w:rPr>
  </w:style>
  <w:style w:type="paragraph" w:styleId="ListParagraph">
    <w:name w:val="List Paragraph"/>
    <w:basedOn w:val="Normal"/>
    <w:uiPriority w:val="99"/>
    <w:qFormat/>
    <w:rsid w:val="00245941"/>
    <w:pPr>
      <w:ind w:left="720"/>
      <w:contextualSpacing/>
    </w:pPr>
  </w:style>
  <w:style w:type="table" w:styleId="TableGrid">
    <w:name w:val="Table Grid"/>
    <w:basedOn w:val="TableNormal"/>
    <w:uiPriority w:val="99"/>
    <w:rsid w:val="0057733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rsid w:val="006A3862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6A3862"/>
    <w:rPr>
      <w:rFonts w:ascii="Arial" w:hAnsi="Arial" w:cs="Arial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4B6CE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066935"/>
    <w:rPr>
      <w:rFonts w:cs="Times New Roman"/>
      <w:lang w:val="en-CA"/>
    </w:rPr>
  </w:style>
  <w:style w:type="paragraph" w:styleId="Footer">
    <w:name w:val="footer"/>
    <w:basedOn w:val="Normal"/>
    <w:link w:val="FooterChar"/>
    <w:uiPriority w:val="99"/>
    <w:rsid w:val="004B6CE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066935"/>
    <w:rPr>
      <w:rFonts w:cs="Times New Roman"/>
      <w:lang w:val="en-CA"/>
    </w:rPr>
  </w:style>
  <w:style w:type="character" w:styleId="PageNumber">
    <w:name w:val="page number"/>
    <w:basedOn w:val="DefaultParagraphFont"/>
    <w:uiPriority w:val="99"/>
    <w:rsid w:val="004B6CEC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8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864"/>
    <w:rPr>
      <w:rFonts w:ascii="Tahoma" w:hAnsi="Tahoma" w:cs="Tahoma"/>
      <w:sz w:val="16"/>
      <w:szCs w:val="16"/>
      <w:lang w:val="en-CA"/>
    </w:rPr>
  </w:style>
  <w:style w:type="character" w:styleId="Hyperlink">
    <w:name w:val="Hyperlink"/>
    <w:basedOn w:val="DefaultParagraphFont"/>
    <w:uiPriority w:val="99"/>
    <w:unhideWhenUsed/>
    <w:rsid w:val="007434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812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12448">
          <w:marLeft w:val="36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thabascau.ca/prior-learning/documents/clo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68D70145F544687EA3D9CD0B415F7" ma:contentTypeVersion="11" ma:contentTypeDescription="Create a new document." ma:contentTypeScope="" ma:versionID="0f7bb9c4c2da2d9f2c652eeb7e7300f8">
  <xsd:schema xmlns:xsd="http://www.w3.org/2001/XMLSchema" xmlns:xs="http://www.w3.org/2001/XMLSchema" xmlns:p="http://schemas.microsoft.com/office/2006/metadata/properties" xmlns:ns2="4a534700-9dcf-4b96-ae9d-c6dbef9a34a7" targetNamespace="http://schemas.microsoft.com/office/2006/metadata/properties" ma:root="true" ma:fieldsID="0827906b72e653cd4b52a0939832b7f7" ns2:_="">
    <xsd:import namespace="4a534700-9dcf-4b96-ae9d-c6dbef9a34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34700-9dcf-4b96-ae9d-c6dbef9a34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1538E-7472-4B56-965F-EFF0AAAC4305}">
  <ds:schemaRefs>
    <ds:schemaRef ds:uri="4a534700-9dcf-4b96-ae9d-c6dbef9a34a7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843D2A9-B264-40E9-8D24-831A2DD735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B4C2E1-CA5A-4B59-A6DE-B0F28D0BC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34700-9dcf-4b96-ae9d-c6dbef9a34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DD1547-F927-4008-928F-D20D88E06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</vt:lpstr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tency worksheet template example ADMN 232</dc:title>
  <dc:creator>CLA</dc:creator>
  <cp:lastModifiedBy>Patricia Imbeau</cp:lastModifiedBy>
  <cp:revision>2</cp:revision>
  <cp:lastPrinted>2016-05-20T17:35:00Z</cp:lastPrinted>
  <dcterms:created xsi:type="dcterms:W3CDTF">2021-07-14T15:53:00Z</dcterms:created>
  <dcterms:modified xsi:type="dcterms:W3CDTF">2021-07-1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68D70145F544687EA3D9CD0B415F7</vt:lpwstr>
  </property>
  <property fmtid="{D5CDD505-2E9C-101B-9397-08002B2CF9AE}" pid="3" name="Order">
    <vt:r8>4510000</vt:r8>
  </property>
</Properties>
</file>